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8be707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b7f9d19-a06d-4626-aaf2-421fe60adb0e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3d627d4-7f36-4084-b519-6f5a4a705d70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78adae27-0775-4101-901d-7093517f661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2:15Z</dcterms:created>
  <dcterms:modified xsi:type="dcterms:W3CDTF">2023-06-20T0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